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drawing>
          <wp:inline>
            <wp:extent cx="952500" cy="952500"/>
            <wp:effectExtent b="0" l="0" r="0" t="0"/>
            <wp:docPr descr="Profile picture" title="" id="1" name="Picture"/>
            <a:graphic>
              <a:graphicData uri="http://schemas.openxmlformats.org/drawingml/2006/picture">
                <pic:pic>
                  <pic:nvPicPr>
                    <pic:cNvPr descr="https://github.com/utlanding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luke-hening"/>
      <w:r>
        <w:t xml:space="preserve">Luke Hening</w:t>
      </w:r>
      <w:bookmarkEnd w:id="21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</w:rPr>
        <w:t xml:space="preserve">References available on request.</w:t>
      </w:r>
    </w:p>
    <w:p>
      <w:pPr>
        <w:pStyle w:val="Heading2"/>
      </w:pPr>
      <w:bookmarkStart w:id="26" w:name="technical-skills"/>
      <w:r>
        <w:t xml:space="preserve">TECHNICAL SKILLS</w:t>
      </w:r>
      <w:bookmarkEnd w:id="26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</w:t>
      </w:r>
    </w:p>
    <w:p>
      <w:pPr>
        <w:pStyle w:val="Heading2"/>
      </w:pPr>
      <w:bookmarkStart w:id="27" w:name="development-experience"/>
      <w:r>
        <w:t xml:space="preserve">DEVELOPMENT EXPERIENCE</w:t>
      </w:r>
      <w:bookmarkEnd w:id="27"/>
    </w:p>
    <w:p>
      <w:pPr>
        <w:pStyle w:val="Heading3"/>
      </w:pPr>
      <w:bookmarkStart w:id="28" w:name="X6bb0f49772f0eebfa70cc3a6f78a0c7b81c9f06"/>
      <w:r>
        <w:t xml:space="preserve">Frontend Developer @ Vefskóli Íslands (Aug 2024 to present)</w:t>
      </w:r>
      <w:bookmarkEnd w:id="28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9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3"/>
      </w:pPr>
      <w:bookmarkStart w:id="30" w:name="X2432a68a7bcc553f7682bb61867067a0b6e8ba3"/>
      <w:r>
        <w:t xml:space="preserve">Frontend Developer &amp; Co-founder @ Tengdu (Sep 2023 to Aug 2024)</w:t>
      </w:r>
      <w:bookmarkEnd w:id="30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1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2" w:name="previous-experience"/>
      <w:r>
        <w:t xml:space="preserve">PREVIOUS EXPERIENCE</w:t>
      </w:r>
      <w:bookmarkEnd w:id="32"/>
    </w:p>
    <w:p>
      <w:pPr>
        <w:pStyle w:val="Heading3"/>
      </w:pPr>
      <w:bookmarkStart w:id="33" w:name="technical-product-manager-2015-to-2023"/>
      <w:r>
        <w:t xml:space="preserve">Technical Product Manager (2015 to 2023)</w:t>
      </w:r>
      <w:bookmarkEnd w:id="33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5" w:name="recent-achievements"/>
      <w:r>
        <w:t xml:space="preserve">RECENT ACHIEVEMENTS</w:t>
      </w:r>
      <w:bookmarkEnd w:id="35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6" w:name="languages"/>
      <w:r>
        <w:t xml:space="preserve">LANGUAGES</w:t>
      </w:r>
      <w:bookmarkEnd w:id="36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/cv.md" TargetMode="External" /><Relationship Type="http://schemas.openxmlformats.org/officeDocument/2006/relationships/hyperlink" Id="rId31" Target="https://github.com/utlandingur/tengdu-public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29" Target="https://www.github.com/ellertsmari/io.vefskoliv2" TargetMode="External" /><Relationship Type="http://schemas.openxmlformats.org/officeDocument/2006/relationships/hyperlink" Id="rId22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cv.md" TargetMode="External" /><Relationship Type="http://schemas.openxmlformats.org/officeDocument/2006/relationships/hyperlink" Id="rId31" Target="https://github.com/utlandingur/tengdu-public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29" Target="https://www.github.com/ellertsmari/io.vefskoliv2" TargetMode="External" /><Relationship Type="http://schemas.openxmlformats.org/officeDocument/2006/relationships/hyperlink" Id="rId22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18:38Z</dcterms:created>
  <dcterms:modified xsi:type="dcterms:W3CDTF">2024-10-28T14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